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70A6" w14:textId="77777777" w:rsidR="005E5DF9" w:rsidRDefault="005E5DF9" w:rsidP="005E5DF9">
      <w:pPr>
        <w:jc w:val="center"/>
        <w:rPr>
          <w:b/>
          <w:bCs/>
          <w:color w:val="1F497D"/>
        </w:rPr>
      </w:pPr>
      <w:r>
        <w:rPr>
          <w:b/>
          <w:bCs/>
          <w:noProof/>
          <w:color w:val="1F497D"/>
          <w:lang w:eastAsia="en-AU"/>
        </w:rPr>
        <w:drawing>
          <wp:anchor distT="0" distB="0" distL="114300" distR="114300" simplePos="0" relativeHeight="251658240" behindDoc="0" locked="0" layoutInCell="1" allowOverlap="1" wp14:anchorId="108CA476" wp14:editId="7E8DF60B">
            <wp:simplePos x="0" y="0"/>
            <wp:positionH relativeFrom="column">
              <wp:posOffset>1310640</wp:posOffset>
            </wp:positionH>
            <wp:positionV relativeFrom="paragraph">
              <wp:posOffset>-360680</wp:posOffset>
            </wp:positionV>
            <wp:extent cx="2964180" cy="1270619"/>
            <wp:effectExtent l="0" t="0" r="762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 MtBingaLogoHighRe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1270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961AD" w14:textId="77777777" w:rsidR="00767483" w:rsidRDefault="00767483" w:rsidP="005E5DF9">
      <w:pPr>
        <w:rPr>
          <w:color w:val="1F497D"/>
        </w:rPr>
      </w:pPr>
    </w:p>
    <w:p w14:paraId="71250DB9" w14:textId="77777777" w:rsidR="00767483" w:rsidRDefault="00767483" w:rsidP="005E5DF9">
      <w:pPr>
        <w:rPr>
          <w:color w:val="1F497D"/>
        </w:rPr>
      </w:pPr>
    </w:p>
    <w:p w14:paraId="358C7748" w14:textId="77777777" w:rsidR="00767483" w:rsidRDefault="00767483" w:rsidP="005E5DF9">
      <w:pPr>
        <w:rPr>
          <w:color w:val="1F497D"/>
        </w:rPr>
      </w:pPr>
    </w:p>
    <w:p w14:paraId="68C8CF68" w14:textId="77777777" w:rsidR="00767483" w:rsidRDefault="00767483" w:rsidP="005E5DF9">
      <w:pPr>
        <w:rPr>
          <w:color w:val="1F497D"/>
        </w:rPr>
      </w:pPr>
    </w:p>
    <w:p w14:paraId="7AC9C934" w14:textId="77777777" w:rsidR="005E5DF9" w:rsidRPr="0091620A" w:rsidRDefault="00662EF4" w:rsidP="005E5DF9">
      <w:pPr>
        <w:rPr>
          <w:color w:val="1F497D"/>
        </w:rPr>
      </w:pPr>
      <w:r w:rsidRPr="0091620A">
        <w:rPr>
          <w:color w:val="1F497D"/>
        </w:rPr>
        <w:t>Mt Binga Outdoor Education C</w:t>
      </w:r>
      <w:r w:rsidR="005E5DF9" w:rsidRPr="0091620A">
        <w:rPr>
          <w:color w:val="1F497D"/>
        </w:rPr>
        <w:t>entre</w:t>
      </w:r>
      <w:r w:rsidRPr="0091620A">
        <w:rPr>
          <w:color w:val="1F497D"/>
        </w:rPr>
        <w:t xml:space="preserve"> is owned and operated by Immanuel Lutheran College. It</w:t>
      </w:r>
      <w:r w:rsidR="005E5DF9" w:rsidRPr="0091620A">
        <w:rPr>
          <w:color w:val="1F497D"/>
        </w:rPr>
        <w:t xml:space="preserve"> specialise</w:t>
      </w:r>
      <w:r w:rsidRPr="0091620A">
        <w:rPr>
          <w:color w:val="1F497D"/>
        </w:rPr>
        <w:t>s</w:t>
      </w:r>
      <w:r w:rsidR="005E5DF9" w:rsidRPr="0091620A">
        <w:rPr>
          <w:color w:val="1F497D"/>
        </w:rPr>
        <w:t xml:space="preserve"> in month long residential programs for groups in Years 9 and 10.  Programs</w:t>
      </w:r>
      <w:r w:rsidR="00C16E2E">
        <w:rPr>
          <w:color w:val="1F497D"/>
        </w:rPr>
        <w:t xml:space="preserve"> include outdoor adventure styles activities along with </w:t>
      </w:r>
      <w:r w:rsidR="005E5DF9" w:rsidRPr="0091620A">
        <w:rPr>
          <w:color w:val="1F497D"/>
        </w:rPr>
        <w:t>other activities</w:t>
      </w:r>
      <w:r w:rsidR="00C16E2E">
        <w:rPr>
          <w:color w:val="1F497D"/>
        </w:rPr>
        <w:t xml:space="preserve"> that would normally be involved in a farm and residential environment</w:t>
      </w:r>
      <w:r w:rsidR="005E5DF9" w:rsidRPr="0091620A">
        <w:rPr>
          <w:color w:val="1F497D"/>
        </w:rPr>
        <w:t>.</w:t>
      </w:r>
    </w:p>
    <w:p w14:paraId="2A38DCD5" w14:textId="77777777" w:rsidR="005E5DF9" w:rsidRPr="00A91F4E" w:rsidRDefault="005E5DF9" w:rsidP="005E5DF9">
      <w:pPr>
        <w:rPr>
          <w:color w:val="1F497D"/>
        </w:rPr>
      </w:pPr>
    </w:p>
    <w:p w14:paraId="627CA47A" w14:textId="514A329D" w:rsidR="005E5DF9" w:rsidRPr="00A91F4E" w:rsidRDefault="005E5DF9" w:rsidP="005E5DF9">
      <w:pPr>
        <w:rPr>
          <w:color w:val="1F497D"/>
        </w:rPr>
      </w:pPr>
      <w:r w:rsidRPr="00A91F4E">
        <w:rPr>
          <w:color w:val="1F497D"/>
        </w:rPr>
        <w:t>The main goal of the outdoor education program is that students experience community living and grow</w:t>
      </w:r>
      <w:r w:rsidR="003E05A1">
        <w:rPr>
          <w:color w:val="1F497D"/>
        </w:rPr>
        <w:t>ing</w:t>
      </w:r>
      <w:r w:rsidRPr="00A91F4E">
        <w:rPr>
          <w:color w:val="1F497D"/>
        </w:rPr>
        <w:t xml:space="preserve"> in their own self-sufficiency and confidence in who they are.</w:t>
      </w:r>
    </w:p>
    <w:p w14:paraId="62BED900" w14:textId="77777777" w:rsidR="005E5DF9" w:rsidRPr="00A91F4E" w:rsidRDefault="005E5DF9" w:rsidP="005E5DF9">
      <w:pPr>
        <w:rPr>
          <w:color w:val="1F497D"/>
        </w:rPr>
      </w:pPr>
    </w:p>
    <w:p w14:paraId="4E97B86E" w14:textId="77777777" w:rsidR="005E5DF9" w:rsidRPr="00A91F4E" w:rsidRDefault="005E5DF9" w:rsidP="005E5DF9">
      <w:pPr>
        <w:rPr>
          <w:color w:val="1F497D"/>
        </w:rPr>
      </w:pPr>
      <w:r w:rsidRPr="00A91F4E">
        <w:rPr>
          <w:color w:val="1F497D"/>
        </w:rPr>
        <w:t>Mt Binga’s Values are that all participants will:-</w:t>
      </w:r>
    </w:p>
    <w:p w14:paraId="2D8B2F3A" w14:textId="77777777" w:rsidR="005E5DF9" w:rsidRDefault="005E5DF9" w:rsidP="005E5DF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1F497D"/>
          <w:sz w:val="22"/>
          <w:szCs w:val="22"/>
        </w:rPr>
        <w:sectPr w:rsidR="005E5DF9" w:rsidSect="00503FD8">
          <w:pgSz w:w="11906" w:h="16838"/>
          <w:pgMar w:top="568" w:right="1440" w:bottom="426" w:left="1440" w:header="708" w:footer="708" w:gutter="0"/>
          <w:cols w:space="708"/>
          <w:docGrid w:linePitch="360"/>
        </w:sectPr>
      </w:pPr>
    </w:p>
    <w:p w14:paraId="4F9F80B0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Show Initiative</w:t>
      </w:r>
    </w:p>
    <w:p w14:paraId="3518B7C1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Persevere</w:t>
      </w:r>
    </w:p>
    <w:p w14:paraId="104E3C76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Collaborate</w:t>
      </w:r>
    </w:p>
    <w:p w14:paraId="24722A13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Challenge Themselves</w:t>
      </w:r>
    </w:p>
    <w:p w14:paraId="4AC4DF03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Take Responsibility</w:t>
      </w:r>
    </w:p>
    <w:p w14:paraId="7DAC5432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Respect Our Environment</w:t>
      </w:r>
    </w:p>
    <w:p w14:paraId="572707C3" w14:textId="77777777" w:rsidR="005E5DF9" w:rsidRPr="008B25D9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Have Gratitude</w:t>
      </w:r>
    </w:p>
    <w:p w14:paraId="0F619896" w14:textId="77777777" w:rsidR="005E5DF9" w:rsidRPr="00A91F4E" w:rsidRDefault="005E5DF9" w:rsidP="005E5DF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1F497D"/>
          <w:sz w:val="22"/>
          <w:szCs w:val="22"/>
        </w:rPr>
      </w:pPr>
      <w:r w:rsidRPr="008B25D9">
        <w:rPr>
          <w:rFonts w:ascii="Calibri" w:eastAsia="Calibri" w:hAnsi="Calibri" w:cs="Calibri"/>
          <w:color w:val="1F497D"/>
          <w:sz w:val="22"/>
          <w:szCs w:val="22"/>
        </w:rPr>
        <w:t>Engage in Community</w:t>
      </w:r>
    </w:p>
    <w:p w14:paraId="2E2776AE" w14:textId="77777777" w:rsidR="005E5DF9" w:rsidRDefault="005E5DF9" w:rsidP="005E5DF9">
      <w:pPr>
        <w:jc w:val="center"/>
        <w:rPr>
          <w:color w:val="1F497D"/>
        </w:rPr>
        <w:sectPr w:rsidR="005E5DF9" w:rsidSect="00A91F4E">
          <w:type w:val="continuous"/>
          <w:pgSz w:w="11906" w:h="16838"/>
          <w:pgMar w:top="568" w:right="1440" w:bottom="426" w:left="1440" w:header="708" w:footer="708" w:gutter="0"/>
          <w:cols w:num="2" w:space="708"/>
          <w:docGrid w:linePitch="360"/>
        </w:sectPr>
      </w:pPr>
    </w:p>
    <w:p w14:paraId="3B00AFED" w14:textId="77777777" w:rsidR="005E5DF9" w:rsidRDefault="005E5DF9" w:rsidP="005E5DF9">
      <w:pPr>
        <w:jc w:val="center"/>
        <w:rPr>
          <w:color w:val="1F497D"/>
        </w:rPr>
      </w:pPr>
    </w:p>
    <w:p w14:paraId="2469F236" w14:textId="77777777" w:rsidR="005E5DF9" w:rsidRDefault="005E5DF9" w:rsidP="005E5DF9">
      <w:pPr>
        <w:jc w:val="center"/>
        <w:rPr>
          <w:color w:val="1F497D"/>
        </w:rPr>
      </w:pPr>
    </w:p>
    <w:p w14:paraId="0F7DD6AA" w14:textId="06208470" w:rsidR="00E727E9" w:rsidRPr="00E727E9" w:rsidRDefault="00352828" w:rsidP="005E5DF9">
      <w:pPr>
        <w:jc w:val="center"/>
        <w:rPr>
          <w:b/>
          <w:color w:val="1F497D"/>
          <w:sz w:val="44"/>
          <w:szCs w:val="44"/>
        </w:rPr>
      </w:pPr>
      <w:r>
        <w:rPr>
          <w:b/>
          <w:color w:val="1F497D"/>
          <w:sz w:val="44"/>
          <w:szCs w:val="44"/>
          <w:lang w:val="en-US"/>
        </w:rPr>
        <w:t xml:space="preserve">Evening Program Supervisor </w:t>
      </w:r>
      <w:r w:rsidR="00E727E9" w:rsidRPr="00BF5950">
        <w:rPr>
          <w:b/>
          <w:strike/>
          <w:color w:val="FF0000"/>
          <w:sz w:val="44"/>
          <w:szCs w:val="44"/>
        </w:rPr>
        <w:t xml:space="preserve"> </w:t>
      </w:r>
    </w:p>
    <w:p w14:paraId="69A0F173" w14:textId="77777777" w:rsidR="001014DA" w:rsidRDefault="005E5DF9" w:rsidP="005E5DF9">
      <w:pPr>
        <w:jc w:val="center"/>
        <w:rPr>
          <w:b/>
          <w:color w:val="1F497D"/>
          <w:sz w:val="44"/>
          <w:szCs w:val="44"/>
        </w:rPr>
      </w:pPr>
      <w:r w:rsidRPr="00E727E9">
        <w:rPr>
          <w:b/>
          <w:color w:val="1F497D"/>
          <w:sz w:val="44"/>
          <w:szCs w:val="44"/>
        </w:rPr>
        <w:t xml:space="preserve">1.0 FTE </w:t>
      </w:r>
    </w:p>
    <w:p w14:paraId="5E5BC3BC" w14:textId="77777777" w:rsidR="005E5DF9" w:rsidRPr="00E727E9" w:rsidRDefault="001014DA" w:rsidP="005E5DF9">
      <w:pPr>
        <w:jc w:val="center"/>
        <w:rPr>
          <w:b/>
          <w:color w:val="1F497D"/>
          <w:sz w:val="44"/>
          <w:szCs w:val="44"/>
        </w:rPr>
      </w:pPr>
      <w:r>
        <w:rPr>
          <w:b/>
          <w:color w:val="1F497D"/>
          <w:sz w:val="44"/>
          <w:szCs w:val="44"/>
        </w:rPr>
        <w:t xml:space="preserve">Contract with the option of </w:t>
      </w:r>
      <w:r w:rsidR="00A27926" w:rsidRPr="00726000">
        <w:rPr>
          <w:b/>
          <w:color w:val="1F497D"/>
          <w:sz w:val="44"/>
          <w:szCs w:val="44"/>
        </w:rPr>
        <w:t>Permanen</w:t>
      </w:r>
      <w:r>
        <w:rPr>
          <w:b/>
          <w:color w:val="1F497D"/>
          <w:sz w:val="44"/>
          <w:szCs w:val="44"/>
        </w:rPr>
        <w:t>cy</w:t>
      </w:r>
    </w:p>
    <w:p w14:paraId="0170DFEA" w14:textId="5C7AA10A" w:rsidR="005E5DF9" w:rsidRPr="00E727E9" w:rsidRDefault="00F65E92" w:rsidP="00E727E9">
      <w:pPr>
        <w:jc w:val="center"/>
        <w:rPr>
          <w:b/>
          <w:color w:val="1F497D"/>
          <w:sz w:val="44"/>
          <w:szCs w:val="44"/>
          <w:lang w:val="en-US"/>
        </w:rPr>
      </w:pPr>
      <w:r>
        <w:rPr>
          <w:b/>
          <w:color w:val="1F497D"/>
          <w:sz w:val="44"/>
          <w:szCs w:val="44"/>
          <w:lang w:val="en-US"/>
        </w:rPr>
        <w:t xml:space="preserve">Commencing </w:t>
      </w:r>
      <w:r w:rsidR="00CC4E85">
        <w:rPr>
          <w:b/>
          <w:color w:val="1F497D"/>
          <w:sz w:val="44"/>
          <w:szCs w:val="44"/>
          <w:lang w:val="en-US"/>
        </w:rPr>
        <w:t>January 2022</w:t>
      </w:r>
      <w:r w:rsidR="005E5DF9" w:rsidRPr="00E727E9">
        <w:rPr>
          <w:b/>
          <w:color w:val="1F497D"/>
          <w:sz w:val="44"/>
          <w:szCs w:val="44"/>
          <w:lang w:val="en-US"/>
        </w:rPr>
        <w:t xml:space="preserve"> </w:t>
      </w:r>
    </w:p>
    <w:p w14:paraId="624AB49A" w14:textId="77777777" w:rsidR="00E727E9" w:rsidRPr="00E727E9" w:rsidRDefault="00E727E9" w:rsidP="00E727E9">
      <w:pPr>
        <w:jc w:val="center"/>
        <w:rPr>
          <w:b/>
          <w:color w:val="1F497D"/>
          <w:sz w:val="36"/>
          <w:szCs w:val="36"/>
          <w:lang w:val="en-US"/>
        </w:rPr>
      </w:pPr>
    </w:p>
    <w:p w14:paraId="66FF524F" w14:textId="77777777" w:rsidR="005E5DF9" w:rsidRPr="00E727E9" w:rsidRDefault="005E5DF9" w:rsidP="005E5DF9">
      <w:pPr>
        <w:rPr>
          <w:b/>
          <w:color w:val="1F497D"/>
        </w:rPr>
      </w:pPr>
      <w:r w:rsidRPr="00E727E9">
        <w:rPr>
          <w:b/>
          <w:color w:val="1F497D"/>
        </w:rPr>
        <w:t>Key requirements:</w:t>
      </w:r>
    </w:p>
    <w:p w14:paraId="6C05883F" w14:textId="5923A03C" w:rsidR="005E5DF9" w:rsidRDefault="005E5DF9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Applicants must be able to live and work within the Christian ethos of the </w:t>
      </w:r>
      <w:r w:rsidR="006F5738">
        <w:rPr>
          <w:rFonts w:eastAsia="Times New Roman"/>
          <w:color w:val="1F497D"/>
        </w:rPr>
        <w:t>Centre</w:t>
      </w:r>
    </w:p>
    <w:p w14:paraId="2B48DA24" w14:textId="46C6F6D0" w:rsidR="005E5DF9" w:rsidRDefault="005E5DF9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Background in working with youth in </w:t>
      </w:r>
      <w:r w:rsidR="00C16E2E">
        <w:rPr>
          <w:rFonts w:eastAsia="Times New Roman"/>
          <w:color w:val="1F497D"/>
        </w:rPr>
        <w:t>a pastoral care</w:t>
      </w:r>
      <w:r w:rsidR="00C16E2E" w:rsidRPr="00BF5950">
        <w:rPr>
          <w:rFonts w:eastAsia="Times New Roman"/>
          <w:color w:val="FF0000"/>
        </w:rPr>
        <w:t xml:space="preserve"> </w:t>
      </w:r>
      <w:r w:rsidR="00C16E2E">
        <w:rPr>
          <w:rFonts w:eastAsia="Times New Roman"/>
          <w:color w:val="1F497D"/>
        </w:rPr>
        <w:t>role</w:t>
      </w:r>
    </w:p>
    <w:p w14:paraId="24E5574B" w14:textId="59F75B4F" w:rsidR="00E727E9" w:rsidRDefault="00E727E9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Experience in residential care would be highly regarded</w:t>
      </w:r>
    </w:p>
    <w:p w14:paraId="0D52A547" w14:textId="0176C610" w:rsidR="00C16E2E" w:rsidRDefault="00C16E2E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Food preparation experience and/or qualifications</w:t>
      </w:r>
    </w:p>
    <w:p w14:paraId="369B3DC8" w14:textId="4498F78E" w:rsidR="005E5DF9" w:rsidRDefault="005E5DF9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Ability to recognise potential risks and emergency situations </w:t>
      </w:r>
      <w:r w:rsidR="00BC06C9">
        <w:rPr>
          <w:rFonts w:eastAsia="Times New Roman"/>
          <w:color w:val="1F497D"/>
        </w:rPr>
        <w:t>in a rural</w:t>
      </w:r>
      <w:r w:rsidR="00C16E2E">
        <w:rPr>
          <w:rFonts w:eastAsia="Times New Roman"/>
          <w:color w:val="1F497D"/>
        </w:rPr>
        <w:t xml:space="preserve"> and residential</w:t>
      </w:r>
      <w:r w:rsidR="00BC06C9">
        <w:rPr>
          <w:rFonts w:eastAsia="Times New Roman"/>
          <w:color w:val="1F497D"/>
        </w:rPr>
        <w:t xml:space="preserve"> setting, </w:t>
      </w:r>
      <w:r>
        <w:rPr>
          <w:rFonts w:eastAsia="Times New Roman"/>
          <w:color w:val="1F497D"/>
        </w:rPr>
        <w:t>and coordinate responses where required</w:t>
      </w:r>
    </w:p>
    <w:p w14:paraId="7C9DE2D7" w14:textId="77777777" w:rsidR="005E5DF9" w:rsidRDefault="005E5DF9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Hold current Senior First Aid certificate </w:t>
      </w:r>
    </w:p>
    <w:p w14:paraId="5014535B" w14:textId="77777777" w:rsidR="00C16E2E" w:rsidRDefault="00C16E2E" w:rsidP="005E5DF9">
      <w:pPr>
        <w:numPr>
          <w:ilvl w:val="0"/>
          <w:numId w:val="1"/>
        </w:num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Experience in or willingness to learn basic animal care (horses, dairy cows, chickens)</w:t>
      </w:r>
    </w:p>
    <w:p w14:paraId="36CEB0A3" w14:textId="77777777" w:rsidR="00103B29" w:rsidRDefault="00103B29" w:rsidP="00103B29">
      <w:pPr>
        <w:rPr>
          <w:rFonts w:eastAsia="Times New Roman"/>
          <w:color w:val="1F497D"/>
        </w:rPr>
      </w:pPr>
    </w:p>
    <w:p w14:paraId="325B2A3E" w14:textId="77777777" w:rsidR="00103B29" w:rsidRPr="00E727E9" w:rsidRDefault="00103B29" w:rsidP="00103B29">
      <w:pPr>
        <w:rPr>
          <w:rFonts w:eastAsia="Times New Roman"/>
          <w:b/>
          <w:color w:val="1F497D"/>
        </w:rPr>
      </w:pPr>
      <w:r w:rsidRPr="00E727E9">
        <w:rPr>
          <w:rFonts w:eastAsia="Times New Roman"/>
          <w:b/>
          <w:color w:val="1F497D"/>
        </w:rPr>
        <w:t>About Working at Mt Binga:</w:t>
      </w:r>
    </w:p>
    <w:p w14:paraId="6E705BDF" w14:textId="77777777" w:rsidR="00662EF4" w:rsidRPr="0091620A" w:rsidRDefault="00662EF4" w:rsidP="00662EF4">
      <w:pPr>
        <w:rPr>
          <w:color w:val="1F497D"/>
        </w:rPr>
      </w:pPr>
      <w:r w:rsidRPr="0091620A">
        <w:rPr>
          <w:color w:val="1F497D"/>
        </w:rPr>
        <w:t>The Centre is a former logging camp and has been an Outdoor Education Centre since 1982.</w:t>
      </w:r>
    </w:p>
    <w:p w14:paraId="6781618F" w14:textId="77777777" w:rsidR="00103B29" w:rsidRPr="0091620A" w:rsidRDefault="00C30A6A" w:rsidP="00103B29">
      <w:pPr>
        <w:rPr>
          <w:color w:val="1F497D"/>
        </w:rPr>
      </w:pPr>
      <w:r w:rsidRPr="0091620A">
        <w:rPr>
          <w:color w:val="1F497D"/>
        </w:rPr>
        <w:t>Mt Binga is a small community of staff that live on site in modern a</w:t>
      </w:r>
      <w:r w:rsidR="00103B29" w:rsidRPr="0091620A">
        <w:rPr>
          <w:color w:val="1F497D"/>
        </w:rPr>
        <w:t>ccommodation</w:t>
      </w:r>
      <w:r w:rsidRPr="0091620A">
        <w:rPr>
          <w:color w:val="1F497D"/>
        </w:rPr>
        <w:t xml:space="preserve">. </w:t>
      </w:r>
      <w:r w:rsidR="00830D14" w:rsidRPr="0091620A">
        <w:rPr>
          <w:color w:val="1F497D"/>
        </w:rPr>
        <w:t xml:space="preserve">The closest country town is Blackbutt (24kms), with the closest city being Toowoomba (76km). </w:t>
      </w:r>
      <w:r w:rsidR="00E46E6E" w:rsidRPr="0091620A">
        <w:rPr>
          <w:color w:val="1F497D"/>
        </w:rPr>
        <w:t xml:space="preserve">You can expect to live a farm lifestyle, with some modern conveniences.  </w:t>
      </w:r>
    </w:p>
    <w:p w14:paraId="6988AC59" w14:textId="77777777" w:rsidR="00662EF4" w:rsidRPr="0091620A" w:rsidRDefault="00662EF4" w:rsidP="00662EF4">
      <w:pPr>
        <w:rPr>
          <w:color w:val="1F497D"/>
        </w:rPr>
      </w:pPr>
    </w:p>
    <w:p w14:paraId="3B48C6C5" w14:textId="685AD215" w:rsidR="005E5DF9" w:rsidRDefault="005E5DF9" w:rsidP="005E5DF9">
      <w:pPr>
        <w:rPr>
          <w:color w:val="1F497D"/>
        </w:rPr>
      </w:pPr>
      <w:r>
        <w:rPr>
          <w:color w:val="1F497D"/>
        </w:rPr>
        <w:t xml:space="preserve">Further information including </w:t>
      </w:r>
      <w:r w:rsidR="002A66EA">
        <w:rPr>
          <w:color w:val="1F497D"/>
        </w:rPr>
        <w:t xml:space="preserve">the </w:t>
      </w:r>
      <w:r>
        <w:rPr>
          <w:color w:val="1F497D"/>
        </w:rPr>
        <w:t>position description</w:t>
      </w:r>
      <w:r w:rsidR="002A66EA">
        <w:rPr>
          <w:color w:val="1F497D"/>
        </w:rPr>
        <w:t xml:space="preserve"> is </w:t>
      </w:r>
      <w:r>
        <w:rPr>
          <w:color w:val="1F497D"/>
        </w:rPr>
        <w:t xml:space="preserve">available </w:t>
      </w:r>
      <w:hyperlink r:id="rId6" w:history="1">
        <w:r w:rsidR="002A66EA" w:rsidRPr="00EC1B6A">
          <w:rPr>
            <w:rStyle w:val="Hyperlink"/>
          </w:rPr>
          <w:t>here</w:t>
        </w:r>
      </w:hyperlink>
      <w:r>
        <w:rPr>
          <w:color w:val="1F497D"/>
        </w:rPr>
        <w:t>.</w:t>
      </w:r>
    </w:p>
    <w:p w14:paraId="71FE57BE" w14:textId="77777777" w:rsidR="005E5DF9" w:rsidRDefault="005E5DF9" w:rsidP="005E5DF9">
      <w:pPr>
        <w:rPr>
          <w:color w:val="1F497D"/>
        </w:rPr>
      </w:pPr>
      <w:r>
        <w:rPr>
          <w:color w:val="1F497D"/>
        </w:rPr>
        <w:t>Electronic applications including the names of three current referees, and addressing the Selection Criteria as outlined in the Job and Person Specification to:</w:t>
      </w:r>
    </w:p>
    <w:p w14:paraId="45790E9B" w14:textId="77777777" w:rsidR="005E5DF9" w:rsidRDefault="005E5DF9" w:rsidP="005E5DF9">
      <w:pPr>
        <w:rPr>
          <w:color w:val="1F497D"/>
        </w:rPr>
      </w:pPr>
    </w:p>
    <w:p w14:paraId="30793A9D" w14:textId="71FD03E2" w:rsidR="005E5DF9" w:rsidRDefault="005E5DF9" w:rsidP="005E5DF9">
      <w:pPr>
        <w:rPr>
          <w:color w:val="1F497D"/>
        </w:rPr>
      </w:pPr>
      <w:r>
        <w:rPr>
          <w:color w:val="1F497D"/>
        </w:rPr>
        <w:t>The Principal</w:t>
      </w:r>
      <w:r w:rsidR="00AC4174">
        <w:rPr>
          <w:color w:val="1F497D"/>
        </w:rPr>
        <w:t xml:space="preserve"> -</w:t>
      </w:r>
      <w:r>
        <w:rPr>
          <w:color w:val="1F497D"/>
        </w:rPr>
        <w:t>Immanuel Lutheran College</w:t>
      </w:r>
    </w:p>
    <w:p w14:paraId="32720F60" w14:textId="20B7D0A1" w:rsidR="005E5DF9" w:rsidRPr="00776B50" w:rsidRDefault="005E5DF9" w:rsidP="005E5DF9">
      <w:pPr>
        <w:rPr>
          <w:rStyle w:val="Hyperlink"/>
        </w:rPr>
      </w:pPr>
      <w:r>
        <w:rPr>
          <w:color w:val="1F497D"/>
        </w:rPr>
        <w:t>Email: </w:t>
      </w:r>
      <w:r w:rsidR="00BF5950" w:rsidRPr="00776B50">
        <w:rPr>
          <w:rStyle w:val="Hyperlink"/>
        </w:rPr>
        <w:t>manager@mtbinga.com.au</w:t>
      </w:r>
    </w:p>
    <w:p w14:paraId="5CC4ACB7" w14:textId="77777777" w:rsidR="005E5DF9" w:rsidRDefault="005E5DF9" w:rsidP="005E5DF9">
      <w:pPr>
        <w:rPr>
          <w:rStyle w:val="Hyperlink"/>
        </w:rPr>
      </w:pPr>
      <w:r>
        <w:rPr>
          <w:color w:val="1F497D"/>
        </w:rPr>
        <w:t>Website: </w:t>
      </w:r>
      <w:hyperlink r:id="rId7" w:tgtFrame="_blank" w:history="1">
        <w:r>
          <w:rPr>
            <w:rStyle w:val="Hyperlink"/>
          </w:rPr>
          <w:t>www.immanuel.qld.edu.au/our-college/employment</w:t>
        </w:r>
      </w:hyperlink>
    </w:p>
    <w:p w14:paraId="0022D654" w14:textId="77777777" w:rsidR="00690CE6" w:rsidRDefault="00690CE6" w:rsidP="005E5DF9">
      <w:pPr>
        <w:rPr>
          <w:color w:val="1F497D"/>
        </w:rPr>
      </w:pPr>
      <w:r w:rsidRPr="00690CE6">
        <w:rPr>
          <w:rStyle w:val="Hyperlink"/>
          <w:u w:val="none"/>
        </w:rPr>
        <w:tab/>
        <w:t xml:space="preserve">  </w:t>
      </w:r>
      <w:r w:rsidRPr="00690CE6">
        <w:rPr>
          <w:rStyle w:val="Hyperlink"/>
        </w:rPr>
        <w:t>www.mtbinga.com.au/about/employment</w:t>
      </w:r>
    </w:p>
    <w:p w14:paraId="538512EE" w14:textId="77777777" w:rsidR="005E5DF9" w:rsidRDefault="005E5DF9" w:rsidP="005E5DF9">
      <w:pPr>
        <w:rPr>
          <w:color w:val="1F497D"/>
        </w:rPr>
      </w:pPr>
    </w:p>
    <w:p w14:paraId="33341A11" w14:textId="2BDA7E3D" w:rsidR="005E5DF9" w:rsidRDefault="005E5DF9" w:rsidP="005E5DF9">
      <w:pPr>
        <w:jc w:val="center"/>
        <w:rPr>
          <w:b/>
          <w:color w:val="1F497D"/>
        </w:rPr>
      </w:pPr>
      <w:r w:rsidRPr="00503FD8">
        <w:rPr>
          <w:b/>
          <w:color w:val="1F497D"/>
        </w:rPr>
        <w:t xml:space="preserve">Applications close </w:t>
      </w:r>
      <w:r w:rsidR="00CC4E85">
        <w:rPr>
          <w:b/>
          <w:color w:val="1F497D"/>
        </w:rPr>
        <w:t>9a</w:t>
      </w:r>
      <w:r w:rsidRPr="00503FD8">
        <w:rPr>
          <w:b/>
          <w:color w:val="1F497D"/>
        </w:rPr>
        <w:t xml:space="preserve">m, </w:t>
      </w:r>
      <w:r w:rsidR="00CC4E85">
        <w:rPr>
          <w:b/>
          <w:color w:val="1F497D"/>
        </w:rPr>
        <w:t>Friday, 17 December 2021</w:t>
      </w:r>
    </w:p>
    <w:p w14:paraId="70D8CBB9" w14:textId="77777777" w:rsidR="005E5DF9" w:rsidRDefault="005E5DF9" w:rsidP="005E5DF9">
      <w:pPr>
        <w:jc w:val="center"/>
        <w:rPr>
          <w:color w:val="1F497D"/>
        </w:rPr>
      </w:pPr>
      <w:r>
        <w:rPr>
          <w:color w:val="1F497D"/>
        </w:rPr>
        <w:t>Where: Mt Binga Outdoor Education Centre, near Blackbutt, Southern Queensland</w:t>
      </w:r>
    </w:p>
    <w:sectPr w:rsidR="005E5DF9" w:rsidSect="00A91F4E">
      <w:type w:val="continuous"/>
      <w:pgSz w:w="11906" w:h="16838"/>
      <w:pgMar w:top="568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Std 35 Light">
    <w:altName w:val="Century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57639"/>
    <w:multiLevelType w:val="hybridMultilevel"/>
    <w:tmpl w:val="84227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E62B1"/>
    <w:multiLevelType w:val="multilevel"/>
    <w:tmpl w:val="F17E2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TA3tDCwMDO2NLNQ0lEKTi0uzszPAykwNKkFAJlsDWktAAAA"/>
  </w:docVars>
  <w:rsids>
    <w:rsidRoot w:val="005E5DF9"/>
    <w:rsid w:val="000B2171"/>
    <w:rsid w:val="001014DA"/>
    <w:rsid w:val="00103B29"/>
    <w:rsid w:val="0013365B"/>
    <w:rsid w:val="00213C60"/>
    <w:rsid w:val="002838DC"/>
    <w:rsid w:val="002A66EA"/>
    <w:rsid w:val="00352828"/>
    <w:rsid w:val="003E05A1"/>
    <w:rsid w:val="00466665"/>
    <w:rsid w:val="005E5DF9"/>
    <w:rsid w:val="00653424"/>
    <w:rsid w:val="00662EF4"/>
    <w:rsid w:val="00690CE6"/>
    <w:rsid w:val="006F5738"/>
    <w:rsid w:val="00726000"/>
    <w:rsid w:val="00767483"/>
    <w:rsid w:val="00776B50"/>
    <w:rsid w:val="00830D14"/>
    <w:rsid w:val="008B25D9"/>
    <w:rsid w:val="0091620A"/>
    <w:rsid w:val="0098155F"/>
    <w:rsid w:val="00A14C61"/>
    <w:rsid w:val="00A27926"/>
    <w:rsid w:val="00AC4174"/>
    <w:rsid w:val="00AD04D5"/>
    <w:rsid w:val="00AD2EEB"/>
    <w:rsid w:val="00BC06C9"/>
    <w:rsid w:val="00BF5950"/>
    <w:rsid w:val="00C16E2E"/>
    <w:rsid w:val="00C30A6A"/>
    <w:rsid w:val="00C92566"/>
    <w:rsid w:val="00CC4E85"/>
    <w:rsid w:val="00D952D9"/>
    <w:rsid w:val="00E46E6E"/>
    <w:rsid w:val="00E727E9"/>
    <w:rsid w:val="00EC1B6A"/>
    <w:rsid w:val="00F65E92"/>
    <w:rsid w:val="00FA2181"/>
    <w:rsid w:val="00FF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BDB27"/>
  <w15:chartTrackingRefBased/>
  <w15:docId w15:val="{A3310E52-B884-44B5-B95D-FF57A3CBB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DF9"/>
    <w:pPr>
      <w:spacing w:after="0" w:line="240" w:lineRule="auto"/>
    </w:pPr>
    <w:rPr>
      <w:rFonts w:ascii="Calibri" w:eastAsia="Calibri" w:hAnsi="Calibri" w:cs="Calibri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DF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E5DF9"/>
    <w:pPr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C1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mmanuel.qld.edu.au/our-college/employ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a.digistormhosting.com.au/immanuelqld/content/JP-Evening-Program-Supervisor-2022.pdf?mtime=20211130152009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venir LT Std 35 Light"/>
        <a:ea typeface=""/>
        <a:cs typeface=""/>
      </a:majorFont>
      <a:minorFont>
        <a:latin typeface="Avenir LT Std 35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manuel Lutheran College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Ford</dc:creator>
  <cp:keywords/>
  <dc:description/>
  <cp:lastModifiedBy>Sonya Hill</cp:lastModifiedBy>
  <cp:revision>7</cp:revision>
  <dcterms:created xsi:type="dcterms:W3CDTF">2021-11-29T04:47:00Z</dcterms:created>
  <dcterms:modified xsi:type="dcterms:W3CDTF">2021-12-01T02:36:00Z</dcterms:modified>
</cp:coreProperties>
</file>